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50" w:type="dxa"/>
        <w:tblInd w:w="0" w:type="dxa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978"/>
        <w:gridCol w:w="547"/>
        <w:gridCol w:w="540"/>
        <w:gridCol w:w="540"/>
        <w:gridCol w:w="540"/>
        <w:gridCol w:w="540"/>
        <w:gridCol w:w="540"/>
        <w:gridCol w:w="630"/>
        <w:gridCol w:w="630"/>
        <w:gridCol w:w="630"/>
        <w:gridCol w:w="602"/>
        <w:gridCol w:w="536"/>
        <w:gridCol w:w="662"/>
        <w:gridCol w:w="540"/>
        <w:gridCol w:w="450"/>
        <w:gridCol w:w="445"/>
      </w:tblGrid>
      <w:tr w:rsidR="000C3EAF" w14:paraId="395358BE" w14:textId="6F591CD5" w:rsidTr="00A748F6">
        <w:trPr>
          <w:cantSplit/>
          <w:trHeight w:val="440"/>
          <w:tblHeader/>
        </w:trPr>
        <w:tc>
          <w:tcPr>
            <w:tcW w:w="978" w:type="dxa"/>
            <w:shd w:val="clear" w:color="auto" w:fill="DEEAF6" w:themeFill="accent5" w:themeFillTint="33"/>
          </w:tcPr>
          <w:p w14:paraId="379DBA8E" w14:textId="77777777" w:rsidR="000C3EAF" w:rsidRPr="00336317" w:rsidRDefault="000C3EAF" w:rsidP="00336317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372" w:type="dxa"/>
            <w:gridSpan w:val="15"/>
            <w:shd w:val="clear" w:color="auto" w:fill="DEEAF6" w:themeFill="accent5" w:themeFillTint="33"/>
            <w:vAlign w:val="center"/>
          </w:tcPr>
          <w:p w14:paraId="3FF0E130" w14:textId="6FEECF90" w:rsidR="000C3EAF" w:rsidRPr="00336317" w:rsidRDefault="000C3EAF" w:rsidP="00336317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 w:rsidRPr="00336317">
              <w:rPr>
                <w:b/>
                <w:bCs/>
                <w:sz w:val="20"/>
                <w:szCs w:val="20"/>
              </w:rPr>
              <w:t>Activities Planned for National Traffic Incident Response Awareness Week, Nov 7-13, 2021</w:t>
            </w:r>
          </w:p>
        </w:tc>
      </w:tr>
      <w:tr w:rsidR="00CF2EE0" w14:paraId="0E1584EB" w14:textId="1215FC3D" w:rsidTr="00CF2EE0">
        <w:trPr>
          <w:cantSplit/>
          <w:trHeight w:val="1728"/>
          <w:tblHeader/>
        </w:trPr>
        <w:tc>
          <w:tcPr>
            <w:tcW w:w="978" w:type="dxa"/>
            <w:shd w:val="clear" w:color="auto" w:fill="DEEAF6" w:themeFill="accent5" w:themeFillTint="33"/>
            <w:vAlign w:val="bottom"/>
          </w:tcPr>
          <w:p w14:paraId="2CD9663F" w14:textId="77777777" w:rsidR="000C3EAF" w:rsidRDefault="000C3EAF" w:rsidP="003F2403">
            <w:pPr>
              <w:tabs>
                <w:tab w:val="left" w:pos="694"/>
              </w:tabs>
              <w:ind w:right="46"/>
              <w:jc w:val="center"/>
            </w:pPr>
            <w:r>
              <w:t>State</w:t>
            </w:r>
          </w:p>
        </w:tc>
        <w:tc>
          <w:tcPr>
            <w:tcW w:w="547" w:type="dxa"/>
            <w:shd w:val="clear" w:color="auto" w:fill="DEEAF6" w:themeFill="accent5" w:themeFillTint="33"/>
            <w:textDirection w:val="btLr"/>
            <w:vAlign w:val="center"/>
          </w:tcPr>
          <w:p w14:paraId="0EB611DB" w14:textId="77777777" w:rsidR="000C3EAF" w:rsidRPr="00D33A76" w:rsidRDefault="000C3EAF" w:rsidP="00D57CBB">
            <w:pPr>
              <w:ind w:left="113" w:right="113"/>
              <w:rPr>
                <w:sz w:val="20"/>
                <w:szCs w:val="20"/>
              </w:rPr>
            </w:pPr>
            <w:r w:rsidRPr="00D33A76">
              <w:rPr>
                <w:sz w:val="20"/>
                <w:szCs w:val="20"/>
              </w:rPr>
              <w:t>Proclamation</w:t>
            </w:r>
          </w:p>
        </w:tc>
        <w:tc>
          <w:tcPr>
            <w:tcW w:w="540" w:type="dxa"/>
            <w:shd w:val="clear" w:color="auto" w:fill="DEEAF6" w:themeFill="accent5" w:themeFillTint="33"/>
            <w:textDirection w:val="btLr"/>
            <w:vAlign w:val="center"/>
          </w:tcPr>
          <w:p w14:paraId="79D7A73E" w14:textId="77777777" w:rsidR="000C3EAF" w:rsidRPr="00D33A76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s Training</w:t>
            </w:r>
          </w:p>
        </w:tc>
        <w:tc>
          <w:tcPr>
            <w:tcW w:w="540" w:type="dxa"/>
            <w:shd w:val="clear" w:color="auto" w:fill="DEEAF6" w:themeFill="accent5" w:themeFillTint="33"/>
            <w:textDirection w:val="btLr"/>
            <w:vAlign w:val="center"/>
          </w:tcPr>
          <w:p w14:paraId="6137E790" w14:textId="77777777" w:rsidR="000C3EAF" w:rsidRPr="00D33A76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S Content</w:t>
            </w:r>
          </w:p>
        </w:tc>
        <w:tc>
          <w:tcPr>
            <w:tcW w:w="540" w:type="dxa"/>
            <w:shd w:val="clear" w:color="auto" w:fill="DEEAF6" w:themeFill="accent5" w:themeFillTint="33"/>
            <w:textDirection w:val="btLr"/>
            <w:vAlign w:val="center"/>
          </w:tcPr>
          <w:p w14:paraId="38BB6AD6" w14:textId="77777777" w:rsidR="000C3EAF" w:rsidRPr="00D33A76" w:rsidRDefault="000C3EAF" w:rsidP="00D57CBB">
            <w:pPr>
              <w:ind w:left="113" w:right="113"/>
              <w:rPr>
                <w:sz w:val="20"/>
                <w:szCs w:val="20"/>
              </w:rPr>
            </w:pPr>
            <w:r w:rsidRPr="00D33A76">
              <w:rPr>
                <w:sz w:val="20"/>
                <w:szCs w:val="20"/>
              </w:rPr>
              <w:t>Mass Media</w:t>
            </w:r>
          </w:p>
        </w:tc>
        <w:tc>
          <w:tcPr>
            <w:tcW w:w="540" w:type="dxa"/>
            <w:shd w:val="clear" w:color="auto" w:fill="DEEAF6" w:themeFill="accent5" w:themeFillTint="33"/>
            <w:textDirection w:val="btLr"/>
            <w:vAlign w:val="center"/>
          </w:tcPr>
          <w:p w14:paraId="08FE6053" w14:textId="77777777" w:rsidR="000C3EAF" w:rsidRPr="00D33A76" w:rsidRDefault="000C3EAF" w:rsidP="00D57CBB">
            <w:pPr>
              <w:ind w:left="113" w:right="113"/>
              <w:rPr>
                <w:sz w:val="20"/>
                <w:szCs w:val="20"/>
              </w:rPr>
            </w:pPr>
            <w:r w:rsidRPr="00D33A76">
              <w:rPr>
                <w:sz w:val="20"/>
                <w:szCs w:val="20"/>
              </w:rPr>
              <w:t>Social Media</w:t>
            </w:r>
          </w:p>
        </w:tc>
        <w:tc>
          <w:tcPr>
            <w:tcW w:w="540" w:type="dxa"/>
            <w:shd w:val="clear" w:color="auto" w:fill="DEEAF6" w:themeFill="accent5" w:themeFillTint="33"/>
            <w:textDirection w:val="btLr"/>
            <w:vAlign w:val="center"/>
          </w:tcPr>
          <w:p w14:paraId="21C1F5B2" w14:textId="77777777" w:rsidR="000C3EAF" w:rsidRPr="00D33A76" w:rsidRDefault="000C3EAF" w:rsidP="00D57CBB">
            <w:pPr>
              <w:ind w:left="113" w:right="113"/>
              <w:rPr>
                <w:sz w:val="20"/>
                <w:szCs w:val="20"/>
              </w:rPr>
            </w:pPr>
            <w:r w:rsidRPr="00D33A76">
              <w:rPr>
                <w:sz w:val="20"/>
                <w:szCs w:val="20"/>
              </w:rPr>
              <w:t>Public Event</w:t>
            </w:r>
          </w:p>
        </w:tc>
        <w:tc>
          <w:tcPr>
            <w:tcW w:w="630" w:type="dxa"/>
            <w:shd w:val="clear" w:color="auto" w:fill="DEEAF6" w:themeFill="accent5" w:themeFillTint="33"/>
            <w:textDirection w:val="btLr"/>
            <w:vAlign w:val="center"/>
          </w:tcPr>
          <w:p w14:paraId="28FB6137" w14:textId="77777777" w:rsidR="000C3EAF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 Committee or Coalition Event</w:t>
            </w:r>
          </w:p>
        </w:tc>
        <w:tc>
          <w:tcPr>
            <w:tcW w:w="630" w:type="dxa"/>
            <w:shd w:val="clear" w:color="auto" w:fill="DEEAF6" w:themeFill="accent5" w:themeFillTint="33"/>
            <w:textDirection w:val="btLr"/>
            <w:vAlign w:val="center"/>
          </w:tcPr>
          <w:p w14:paraId="4ECD539F" w14:textId="77777777" w:rsidR="000C3EAF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t and Video Material</w:t>
            </w:r>
          </w:p>
        </w:tc>
        <w:tc>
          <w:tcPr>
            <w:tcW w:w="630" w:type="dxa"/>
            <w:shd w:val="clear" w:color="auto" w:fill="DEEAF6" w:themeFill="accent5" w:themeFillTint="33"/>
            <w:textDirection w:val="btLr"/>
            <w:vAlign w:val="center"/>
          </w:tcPr>
          <w:p w14:paraId="360DD008" w14:textId="77777777" w:rsidR="000C3EAF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ing Move Over Laws</w:t>
            </w:r>
          </w:p>
        </w:tc>
        <w:tc>
          <w:tcPr>
            <w:tcW w:w="602" w:type="dxa"/>
            <w:shd w:val="clear" w:color="auto" w:fill="DEEAF6" w:themeFill="accent5" w:themeFillTint="33"/>
            <w:textDirection w:val="btLr"/>
            <w:vAlign w:val="center"/>
          </w:tcPr>
          <w:p w14:paraId="4AF29181" w14:textId="77777777" w:rsidR="000C3EAF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 Demonstration</w:t>
            </w:r>
          </w:p>
        </w:tc>
        <w:tc>
          <w:tcPr>
            <w:tcW w:w="536" w:type="dxa"/>
            <w:shd w:val="clear" w:color="auto" w:fill="DEEAF6" w:themeFill="accent5" w:themeFillTint="33"/>
            <w:textDirection w:val="btLr"/>
            <w:vAlign w:val="center"/>
          </w:tcPr>
          <w:p w14:paraId="56C4F075" w14:textId="77777777" w:rsidR="000C3EAF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iver Education</w:t>
            </w:r>
          </w:p>
        </w:tc>
        <w:tc>
          <w:tcPr>
            <w:tcW w:w="662" w:type="dxa"/>
            <w:shd w:val="clear" w:color="auto" w:fill="DEEAF6" w:themeFill="accent5" w:themeFillTint="33"/>
            <w:textDirection w:val="btLr"/>
            <w:vAlign w:val="center"/>
          </w:tcPr>
          <w:p w14:paraId="5C49963D" w14:textId="77777777" w:rsidR="000C3EAF" w:rsidRDefault="000C3EAF" w:rsidP="00D57CBB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t Areas Messaging</w:t>
            </w:r>
          </w:p>
        </w:tc>
        <w:tc>
          <w:tcPr>
            <w:tcW w:w="540" w:type="dxa"/>
            <w:shd w:val="clear" w:color="auto" w:fill="DEEAF6" w:themeFill="accent5" w:themeFillTint="33"/>
            <w:textDirection w:val="btLr"/>
          </w:tcPr>
          <w:p w14:paraId="21D16309" w14:textId="51198A7F" w:rsidR="000C3EAF" w:rsidRDefault="000C3EAF" w:rsidP="00DF59FE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or Event </w:t>
            </w:r>
            <w:r w:rsidR="00C6054A">
              <w:rPr>
                <w:sz w:val="20"/>
                <w:szCs w:val="20"/>
              </w:rPr>
              <w:t>(similar in nature)</w:t>
            </w:r>
          </w:p>
        </w:tc>
        <w:tc>
          <w:tcPr>
            <w:tcW w:w="450" w:type="dxa"/>
            <w:shd w:val="clear" w:color="auto" w:fill="DEEAF6" w:themeFill="accent5" w:themeFillTint="33"/>
            <w:textDirection w:val="btLr"/>
            <w:vAlign w:val="center"/>
          </w:tcPr>
          <w:p w14:paraId="707A6D39" w14:textId="73E7E1E1" w:rsidR="000C3EAF" w:rsidRDefault="000C3EAF" w:rsidP="00DF59FE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inar Series</w:t>
            </w:r>
          </w:p>
        </w:tc>
        <w:tc>
          <w:tcPr>
            <w:tcW w:w="445" w:type="dxa"/>
            <w:shd w:val="clear" w:color="auto" w:fill="DEEAF6" w:themeFill="accent5" w:themeFillTint="33"/>
            <w:textDirection w:val="btLr"/>
            <w:vAlign w:val="center"/>
          </w:tcPr>
          <w:p w14:paraId="23BD2556" w14:textId="01BE0258" w:rsidR="000C3EAF" w:rsidRDefault="000C3EAF" w:rsidP="00DF59FE">
            <w:pPr>
              <w:ind w:left="113" w:right="11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 Dashboards</w:t>
            </w:r>
          </w:p>
        </w:tc>
      </w:tr>
      <w:tr w:rsidR="00CF2EE0" w14:paraId="28C167B2" w14:textId="6D2EBEC8" w:rsidTr="00CF2EE0">
        <w:tc>
          <w:tcPr>
            <w:tcW w:w="978" w:type="dxa"/>
            <w:shd w:val="clear" w:color="auto" w:fill="D9D9D9" w:themeFill="background1" w:themeFillShade="D9"/>
          </w:tcPr>
          <w:p w14:paraId="6A98EE48" w14:textId="322AD998" w:rsidR="000C3EAF" w:rsidRDefault="000C3EAF" w:rsidP="00D6006E">
            <w:pPr>
              <w:jc w:val="center"/>
            </w:pPr>
            <w:r w:rsidRPr="009806E5">
              <w:t>AL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21F1EFB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986A79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DD8DAE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35176A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740BB4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95C925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F67ED4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105869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2C084C1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555C831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591D2C8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4F41C22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00DE6D0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3559FB57" w14:textId="3D04EBFF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580BF5A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504FF449" w14:textId="165059F8" w:rsidTr="00CF2EE0">
        <w:tc>
          <w:tcPr>
            <w:tcW w:w="978" w:type="dxa"/>
            <w:shd w:val="clear" w:color="auto" w:fill="D9D9D9" w:themeFill="background1" w:themeFillShade="D9"/>
          </w:tcPr>
          <w:p w14:paraId="1EB3ED3C" w14:textId="29A3DE75" w:rsidR="000C3EAF" w:rsidRDefault="000C3EAF" w:rsidP="00D6006E">
            <w:pPr>
              <w:jc w:val="center"/>
            </w:pPr>
            <w:r w:rsidRPr="009806E5">
              <w:t>AK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70FAD463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1B2DF8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6376C0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7393FA3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A4B0EE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C889B9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3FC52B7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A20947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EECBA8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7ABD8FD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5543CBB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24EA6C7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1806503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23982E13" w14:textId="4E546DD4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202C647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711C7D11" w14:textId="297BDBC1" w:rsidTr="00CF2EE0">
        <w:tc>
          <w:tcPr>
            <w:tcW w:w="978" w:type="dxa"/>
            <w:shd w:val="clear" w:color="auto" w:fill="92D050"/>
            <w:vAlign w:val="center"/>
          </w:tcPr>
          <w:p w14:paraId="265B734E" w14:textId="423F97AE" w:rsidR="000C3EAF" w:rsidRDefault="000C3EAF" w:rsidP="00D6006E">
            <w:pPr>
              <w:jc w:val="center"/>
            </w:pPr>
            <w:r w:rsidRPr="009806E5">
              <w:t>AZ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04E36BE5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3AEF0C8" w14:textId="64F998DB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957F22A" w14:textId="3798EDFA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DF1F001" w14:textId="549D7279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1591196D" w14:textId="494C022F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A8933E0" w14:textId="42B7D17D" w:rsidR="000C3EAF" w:rsidRPr="009806E5" w:rsidRDefault="00AC3946" w:rsidP="009357DB">
            <w:pPr>
              <w:jc w:val="center"/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7C980AF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FE88F0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47C4B4E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605D9B6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0220685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304F668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18F2706B" w14:textId="297383C6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shd w:val="clear" w:color="auto" w:fill="92D050"/>
            <w:vAlign w:val="bottom"/>
          </w:tcPr>
          <w:p w14:paraId="0FAA4FC9" w14:textId="27523CC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13C38F3D" w14:textId="5FCE389A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18AFFF40" w14:textId="21B7C971" w:rsidTr="00CF2EE0">
        <w:tc>
          <w:tcPr>
            <w:tcW w:w="978" w:type="dxa"/>
            <w:shd w:val="clear" w:color="auto" w:fill="D9D9D9" w:themeFill="background1" w:themeFillShade="D9"/>
          </w:tcPr>
          <w:p w14:paraId="6CF6DEF9" w14:textId="77598BFF" w:rsidR="000C3EAF" w:rsidRDefault="000C3EAF" w:rsidP="00D6006E">
            <w:pPr>
              <w:jc w:val="center"/>
            </w:pPr>
            <w:r w:rsidRPr="009806E5">
              <w:t>AR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630525CC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78801B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7B7887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6FA86F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41937E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682885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8B528E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8EF01B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42143C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1B32575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754DEFA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49F009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2727697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22B7C25A" w14:textId="0915DF62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7EA7C96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4554C5E0" w14:textId="7DFB72E1" w:rsidTr="00CF2EE0">
        <w:tc>
          <w:tcPr>
            <w:tcW w:w="978" w:type="dxa"/>
            <w:shd w:val="clear" w:color="auto" w:fill="92D050"/>
          </w:tcPr>
          <w:p w14:paraId="32E00614" w14:textId="1C684E7A" w:rsidR="000C3EAF" w:rsidRDefault="000C3EAF" w:rsidP="00D6006E">
            <w:pPr>
              <w:jc w:val="center"/>
            </w:pPr>
            <w:r w:rsidRPr="009806E5">
              <w:t>CA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1952F46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1E76022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303CA47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17E92CC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0FD2519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12919B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70DF2B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D246F0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29C3593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4641B94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626E3BD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39F9F5B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48568CA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32732B62" w14:textId="0897F31E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07541C02" w14:textId="55963359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CF2EE0" w14:paraId="5413AD3C" w14:textId="38114C26" w:rsidTr="00CF2EE0">
        <w:tc>
          <w:tcPr>
            <w:tcW w:w="978" w:type="dxa"/>
            <w:shd w:val="clear" w:color="auto" w:fill="92D050"/>
          </w:tcPr>
          <w:p w14:paraId="6037EC07" w14:textId="112F6504" w:rsidR="000C3EAF" w:rsidRDefault="000C3EAF" w:rsidP="00D6006E">
            <w:pPr>
              <w:jc w:val="center"/>
            </w:pPr>
            <w:r w:rsidRPr="009806E5">
              <w:t>CO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6B9DD6AC" w14:textId="0FA82ED1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14174E1" w14:textId="4CBFCEB9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72DA0E5" w14:textId="0FDF30EE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5C826421" w14:textId="35F844F7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11483842" w14:textId="46B14ACF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1AA2EF88" w14:textId="7A012804" w:rsidR="000C3EAF" w:rsidRPr="009806E5" w:rsidRDefault="00AC3946" w:rsidP="009357DB">
            <w:pPr>
              <w:jc w:val="center"/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77CBE6A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45D9CD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656D93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7CD80F8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07D7EA3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0141CAF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D3B3BE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0AA322B4" w14:textId="286D1E96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2F76FF2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760BE13B" w14:textId="7E23890D" w:rsidTr="00CF2EE0">
        <w:tc>
          <w:tcPr>
            <w:tcW w:w="978" w:type="dxa"/>
            <w:shd w:val="clear" w:color="auto" w:fill="92D050"/>
          </w:tcPr>
          <w:p w14:paraId="11E9B24A" w14:textId="52AFA6C3" w:rsidR="000C3EAF" w:rsidRDefault="000C3EAF" w:rsidP="00D6006E">
            <w:pPr>
              <w:jc w:val="center"/>
            </w:pPr>
            <w:r w:rsidRPr="009806E5">
              <w:t>CT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621A79A9" w14:textId="16440173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CBA3484" w14:textId="54EB72C9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E7D89E9" w14:textId="69E2551B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120A74E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CBF3852" w14:textId="1E3D209C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5EE08B96" w14:textId="5707E32A" w:rsidR="000C3EAF" w:rsidRPr="00C502CB" w:rsidRDefault="00AC3946" w:rsidP="009357DB">
            <w:pPr>
              <w:jc w:val="center"/>
              <w:rPr>
                <w:color w:val="FF0000"/>
                <w:sz w:val="20"/>
                <w:szCs w:val="20"/>
              </w:rPr>
            </w:pPr>
            <w:r w:rsidRPr="006E4945"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6757E59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321095FF" w14:textId="394AE4D5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415728E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47CA35B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337C502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431ACBD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18BF35B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344DABF0" w14:textId="633C3B63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22C9E58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215E8F99" w14:textId="23AD875A" w:rsidTr="00CF2EE0">
        <w:tc>
          <w:tcPr>
            <w:tcW w:w="978" w:type="dxa"/>
            <w:shd w:val="clear" w:color="auto" w:fill="D9D9D9" w:themeFill="background1" w:themeFillShade="D9"/>
          </w:tcPr>
          <w:p w14:paraId="40CC8F9E" w14:textId="6A2D8266" w:rsidR="000C3EAF" w:rsidRDefault="000C3EAF" w:rsidP="00D6006E">
            <w:pPr>
              <w:jc w:val="center"/>
            </w:pPr>
            <w:r w:rsidRPr="009806E5">
              <w:t>DC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7860E12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7AB7D34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8EEF60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262397A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D43AE3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880982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85AE8C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2A068B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3EDD1EB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43EF8F0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584F86E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7DF7AAC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36C5A5A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532E4DC1" w14:textId="1EFBA3BF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3269B89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70E72D0C" w14:textId="2A31F522" w:rsidTr="00CF2EE0">
        <w:tc>
          <w:tcPr>
            <w:tcW w:w="978" w:type="dxa"/>
            <w:shd w:val="clear" w:color="auto" w:fill="D9D9D9" w:themeFill="background1" w:themeFillShade="D9"/>
          </w:tcPr>
          <w:p w14:paraId="43B7A032" w14:textId="1B8970EB" w:rsidR="000C3EAF" w:rsidRDefault="000C3EAF" w:rsidP="00D6006E">
            <w:pPr>
              <w:jc w:val="center"/>
            </w:pPr>
            <w:r w:rsidRPr="009806E5">
              <w:t>DE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1406E1F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71698D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8F1619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F39CBA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74596F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3BC388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6D2380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29BBAD2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FEF41E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38C041B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42A5DA8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6FBE419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4F49E50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5995DD89" w14:textId="007CD026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6560B5D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674B4850" w14:textId="33A56F10" w:rsidTr="00CF2EE0">
        <w:tc>
          <w:tcPr>
            <w:tcW w:w="978" w:type="dxa"/>
            <w:shd w:val="clear" w:color="auto" w:fill="92D050"/>
          </w:tcPr>
          <w:p w14:paraId="6FB8147A" w14:textId="41FDE512" w:rsidR="000C3EAF" w:rsidRDefault="000C3EAF" w:rsidP="00D6006E">
            <w:pPr>
              <w:jc w:val="center"/>
            </w:pPr>
            <w:r w:rsidRPr="009806E5">
              <w:t>FL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20E1EBD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162052F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711AD338" w14:textId="7A41AF57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D260C3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7AFAA5E" w14:textId="463284E4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1927B2D0" w14:textId="229CA790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2303A72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5E30A25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ACFCFC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6162AA4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212C683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3FA63BA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42440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6CA28D67" w14:textId="6A9F1638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3317AB6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5CF499D6" w14:textId="3A745635" w:rsidTr="00CF2EE0">
        <w:trPr>
          <w:trHeight w:val="288"/>
        </w:trPr>
        <w:tc>
          <w:tcPr>
            <w:tcW w:w="978" w:type="dxa"/>
            <w:shd w:val="clear" w:color="auto" w:fill="92D050"/>
          </w:tcPr>
          <w:p w14:paraId="4E220C50" w14:textId="0D9E5003" w:rsidR="000C3EAF" w:rsidRDefault="000C3EAF" w:rsidP="00D6006E">
            <w:pPr>
              <w:jc w:val="center"/>
            </w:pPr>
            <w:r w:rsidRPr="009806E5">
              <w:t>GA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144B45AD" w14:textId="35D51021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6BCC269" w14:textId="12FF06CC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27AF157" w14:textId="1491B2D6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1895D1D" w14:textId="25290039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DC5F873" w14:textId="0F1E757C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ED94898" w14:textId="36E35223" w:rsidR="000C3EAF" w:rsidRDefault="000C3EAF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D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60C2A99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26F0CC71" w14:textId="7D1C4267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7EDFC29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69384BB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2FBE25F8" w14:textId="002AE98D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62" w:type="dxa"/>
            <w:shd w:val="clear" w:color="auto" w:fill="92D050"/>
            <w:vAlign w:val="bottom"/>
          </w:tcPr>
          <w:p w14:paraId="2CC35730" w14:textId="2257BCF0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</w:tcPr>
          <w:p w14:paraId="75BFA823" w14:textId="77777777" w:rsidR="000C3EAF" w:rsidRPr="009806E5" w:rsidRDefault="000C3EAF" w:rsidP="009357DB">
            <w:pPr>
              <w:jc w:val="center"/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1C1C1229" w14:textId="7E8CAC6C" w:rsidR="000C3EAF" w:rsidRPr="009806E5" w:rsidRDefault="000C3EAF" w:rsidP="009357DB">
            <w:pPr>
              <w:jc w:val="center"/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7BF17FBD" w14:textId="77777777" w:rsidR="000C3EAF" w:rsidRPr="009806E5" w:rsidRDefault="000C3EAF" w:rsidP="009357DB">
            <w:pPr>
              <w:jc w:val="center"/>
            </w:pPr>
          </w:p>
        </w:tc>
      </w:tr>
      <w:tr w:rsidR="00CF2EE0" w14:paraId="11767575" w14:textId="6BEBEEC1" w:rsidTr="00CF2EE0">
        <w:tc>
          <w:tcPr>
            <w:tcW w:w="978" w:type="dxa"/>
            <w:shd w:val="clear" w:color="auto" w:fill="D9D9D9" w:themeFill="background1" w:themeFillShade="D9"/>
          </w:tcPr>
          <w:p w14:paraId="2EBE98EF" w14:textId="1FABFD51" w:rsidR="000C3EAF" w:rsidRDefault="000C3EAF" w:rsidP="00D6006E">
            <w:pPr>
              <w:jc w:val="center"/>
            </w:pPr>
            <w:r w:rsidRPr="009806E5">
              <w:t>HI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05E4F155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B0AF86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EE8A64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E3F5B8A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FA798F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BA53CA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3D14166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6AD2BF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C7B75F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2768A40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74685AC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627083A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53B70B2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553353A1" w14:textId="4B5695A0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2D1C288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49D1BE54" w14:textId="569D95B5" w:rsidTr="00CF2EE0">
        <w:tc>
          <w:tcPr>
            <w:tcW w:w="978" w:type="dxa"/>
            <w:shd w:val="clear" w:color="auto" w:fill="D9D9D9" w:themeFill="background1" w:themeFillShade="D9"/>
          </w:tcPr>
          <w:p w14:paraId="0884C54D" w14:textId="3F8F1E49" w:rsidR="000C3EAF" w:rsidRDefault="000C3EAF" w:rsidP="00D6006E">
            <w:pPr>
              <w:jc w:val="center"/>
            </w:pPr>
            <w:r w:rsidRPr="009806E5">
              <w:t>ID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3C5F26D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960CB03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158F69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CF83FF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ABBBDE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F7128E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33BD60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98F954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45E95A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6B9F8E0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6319115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53BB0C3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019AB29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768513B2" w14:textId="33F2B872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6A5196C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18E91B21" w14:textId="4A719AA0" w:rsidTr="00CF2EE0">
        <w:tc>
          <w:tcPr>
            <w:tcW w:w="978" w:type="dxa"/>
            <w:shd w:val="clear" w:color="auto" w:fill="D9D9D9" w:themeFill="background1" w:themeFillShade="D9"/>
          </w:tcPr>
          <w:p w14:paraId="0E7F7682" w14:textId="6DF4A2F2" w:rsidR="000C3EAF" w:rsidRDefault="000C3EAF" w:rsidP="00D6006E">
            <w:pPr>
              <w:jc w:val="center"/>
            </w:pPr>
            <w:r w:rsidRPr="009806E5">
              <w:t>IL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43BB7D1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ABB43C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D243AB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1EDE11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DE0077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68A51B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36DDE4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8F4385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2C22E5A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51D2304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07922AF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0D87418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32CD2C0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0345C8D1" w14:textId="022A7B69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2735A17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4E5F0282" w14:textId="40A3BEAB" w:rsidTr="00CF2EE0">
        <w:tc>
          <w:tcPr>
            <w:tcW w:w="978" w:type="dxa"/>
            <w:shd w:val="clear" w:color="auto" w:fill="92D050"/>
          </w:tcPr>
          <w:p w14:paraId="41C280FA" w14:textId="16442A1F" w:rsidR="000C3EAF" w:rsidRDefault="000C3EAF" w:rsidP="00D6006E">
            <w:pPr>
              <w:jc w:val="center"/>
            </w:pPr>
            <w:r w:rsidRPr="009806E5">
              <w:t>IN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2F35ED0D" w14:textId="6CBEEAC4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2D3CBC9" w14:textId="2B4EA678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523DC37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680D08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36CD71A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028E425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2693538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CF73E2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34192B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44AD51E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482C04C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5BBF20E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0D63DAF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64D6898D" w14:textId="16F6994D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1567C17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30175C1" w14:textId="1B1A6FC5" w:rsidTr="00CF2EE0">
        <w:tc>
          <w:tcPr>
            <w:tcW w:w="978" w:type="dxa"/>
            <w:shd w:val="clear" w:color="auto" w:fill="92D050"/>
          </w:tcPr>
          <w:p w14:paraId="2DF009F9" w14:textId="448AB162" w:rsidR="000C3EAF" w:rsidRDefault="000C3EAF" w:rsidP="00D6006E">
            <w:pPr>
              <w:jc w:val="center"/>
            </w:pPr>
            <w:r w:rsidRPr="009806E5">
              <w:t>IA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6A6ACDA7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1E60813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774A1D5A" w14:textId="6FE1DD2C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15507FE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662096AE" w14:textId="53592D19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B417159" w14:textId="4118DB80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68A61887" w14:textId="137B86A2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4707F1E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16D7CBE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6FB59A4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24ED902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48C119A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BFF4BA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603E87C5" w14:textId="664EE6F6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59EB7B0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7CE04ECC" w14:textId="72CD1CA5" w:rsidTr="00CF2EE0">
        <w:tc>
          <w:tcPr>
            <w:tcW w:w="978" w:type="dxa"/>
            <w:shd w:val="clear" w:color="auto" w:fill="D9D9D9" w:themeFill="background1" w:themeFillShade="D9"/>
          </w:tcPr>
          <w:p w14:paraId="5A0F4A66" w14:textId="65D1E552" w:rsidR="000C3EAF" w:rsidRDefault="000C3EAF" w:rsidP="00D6006E">
            <w:pPr>
              <w:jc w:val="center"/>
            </w:pPr>
            <w:r w:rsidRPr="009806E5">
              <w:t>KS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57E86D6C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ABAA7B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5C01AE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5D3DA98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B75BD2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EE75DE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D098E9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2AF97C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55DDF1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5D43771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003CF7D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3DFBB87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03BC7BB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41D0C985" w14:textId="528CEF13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01CFDC9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13994A3D" w14:textId="56E41E27" w:rsidTr="00CF2EE0">
        <w:tc>
          <w:tcPr>
            <w:tcW w:w="978" w:type="dxa"/>
            <w:shd w:val="clear" w:color="auto" w:fill="D9D9D9" w:themeFill="background1" w:themeFillShade="D9"/>
          </w:tcPr>
          <w:p w14:paraId="443BDEB9" w14:textId="75C30334" w:rsidR="000C3EAF" w:rsidRDefault="000C3EAF" w:rsidP="00D6006E">
            <w:pPr>
              <w:jc w:val="center"/>
            </w:pPr>
            <w:r w:rsidRPr="009806E5">
              <w:t>KY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63DEF18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AE5951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495C8F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14C2A6A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203E73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AC935F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428258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334ECA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068CF6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2FE9E72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3B56A91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06A218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759F153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0865AAAB" w14:textId="1B004D38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3F51163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136D125" w14:textId="7F1FB135" w:rsidTr="00CF2EE0">
        <w:tc>
          <w:tcPr>
            <w:tcW w:w="978" w:type="dxa"/>
            <w:shd w:val="clear" w:color="auto" w:fill="92D050"/>
          </w:tcPr>
          <w:p w14:paraId="7AC1D222" w14:textId="32261AB6" w:rsidR="000C3EAF" w:rsidRDefault="000C3EAF" w:rsidP="00D6006E">
            <w:pPr>
              <w:jc w:val="center"/>
            </w:pPr>
            <w:r w:rsidRPr="009806E5">
              <w:t>LA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498AE72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70D38608" w14:textId="6C82F0B4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DC9D53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304B568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6B0335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50AD90C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2D9800C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3B62AE0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53BA42C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2BA124D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600EFD5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3A198CA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4F9074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7DDE3A8E" w14:textId="5F1BFB9C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517966F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D462DDD" w14:textId="67ED5A1F" w:rsidTr="00CF2EE0">
        <w:tc>
          <w:tcPr>
            <w:tcW w:w="978" w:type="dxa"/>
            <w:shd w:val="clear" w:color="auto" w:fill="D9D9D9" w:themeFill="background1" w:themeFillShade="D9"/>
          </w:tcPr>
          <w:p w14:paraId="2F023B6E" w14:textId="1DFE291B" w:rsidR="000C3EAF" w:rsidRDefault="000C3EAF" w:rsidP="00D6006E">
            <w:pPr>
              <w:jc w:val="center"/>
            </w:pPr>
            <w:r w:rsidRPr="009806E5">
              <w:t>ME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5F3A324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6A6C54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6EC5A3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44CD24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22AFA4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5CF660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0891EC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76DF5F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082818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39B05F9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3E4F7F7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0AD8E14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4531415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17A743C3" w14:textId="3CD15185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06DF43E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FF4CED1" w14:textId="474655CE" w:rsidTr="00CF2EE0">
        <w:tc>
          <w:tcPr>
            <w:tcW w:w="978" w:type="dxa"/>
            <w:shd w:val="clear" w:color="auto" w:fill="92D050"/>
          </w:tcPr>
          <w:p w14:paraId="485A5A6A" w14:textId="34FE2ED2" w:rsidR="000C3EAF" w:rsidRDefault="000C3EAF" w:rsidP="00D6006E">
            <w:pPr>
              <w:jc w:val="center"/>
            </w:pPr>
            <w:r w:rsidRPr="009806E5">
              <w:t>MD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639E2970" w14:textId="5244E481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5A8AA5E" w14:textId="4E25B8E8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29CBB9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01D4F808" w14:textId="08A65C2E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23C07A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33FF373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0F7034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F4514F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1841B8E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2C5F048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543D98F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5A231BF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1B4CED8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705695C7" w14:textId="6B39966E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44BCDA3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2FE6F2A" w14:textId="76DD7487" w:rsidTr="00CF2EE0">
        <w:tc>
          <w:tcPr>
            <w:tcW w:w="978" w:type="dxa"/>
            <w:shd w:val="clear" w:color="auto" w:fill="D9D9D9" w:themeFill="background1" w:themeFillShade="D9"/>
          </w:tcPr>
          <w:p w14:paraId="3DAED39C" w14:textId="44ED2C2E" w:rsidR="000C3EAF" w:rsidRDefault="000C3EAF" w:rsidP="00D6006E">
            <w:pPr>
              <w:jc w:val="center"/>
            </w:pPr>
            <w:r w:rsidRPr="009806E5">
              <w:t>MA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4457D71E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8E4679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D67404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D19F2F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78B658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9C26D1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2DFFA0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5879CE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E9A68B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34B0DE0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00424B0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0A45CE0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5383A3C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28CC4F70" w14:textId="59E8D015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411040D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28BE4942" w14:textId="224EE747" w:rsidTr="00CF2EE0">
        <w:tc>
          <w:tcPr>
            <w:tcW w:w="978" w:type="dxa"/>
            <w:shd w:val="clear" w:color="auto" w:fill="92D050"/>
          </w:tcPr>
          <w:p w14:paraId="65FB6714" w14:textId="697AD8CF" w:rsidR="000C3EAF" w:rsidRDefault="000C3EAF" w:rsidP="00D6006E">
            <w:pPr>
              <w:jc w:val="center"/>
            </w:pPr>
            <w:r w:rsidRPr="009806E5">
              <w:t>MI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515EF708" w14:textId="1A5236DA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337D156" w14:textId="617270F1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F66AB81" w14:textId="52AE9B41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0CE56D8" w14:textId="46E1AF30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6E67448" w14:textId="44637910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207E9D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4A398E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132EAD8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0C4781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0C40DE32" w14:textId="1EDA20ED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36" w:type="dxa"/>
            <w:shd w:val="clear" w:color="auto" w:fill="92D050"/>
            <w:vAlign w:val="bottom"/>
          </w:tcPr>
          <w:p w14:paraId="2F98E45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177CC5D5" w14:textId="47F025D9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</w:tcPr>
          <w:p w14:paraId="2CB9B4AA" w14:textId="77777777" w:rsidR="000C3EAF" w:rsidRPr="009806E5" w:rsidRDefault="000C3EAF" w:rsidP="009357DB">
            <w:pPr>
              <w:jc w:val="center"/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480B4112" w14:textId="1D85AFE5" w:rsidR="000C3EAF" w:rsidRPr="009806E5" w:rsidRDefault="000C3EAF" w:rsidP="009357DB">
            <w:pPr>
              <w:jc w:val="center"/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72CC24CE" w14:textId="77777777" w:rsidR="000C3EAF" w:rsidRPr="009806E5" w:rsidRDefault="000C3EAF" w:rsidP="009357DB">
            <w:pPr>
              <w:jc w:val="center"/>
            </w:pPr>
          </w:p>
        </w:tc>
      </w:tr>
      <w:tr w:rsidR="00CF2EE0" w14:paraId="329E8813" w14:textId="724495FE" w:rsidTr="00CF2EE0">
        <w:tc>
          <w:tcPr>
            <w:tcW w:w="978" w:type="dxa"/>
            <w:shd w:val="clear" w:color="auto" w:fill="92D050"/>
          </w:tcPr>
          <w:p w14:paraId="270D2A64" w14:textId="3FB11D43" w:rsidR="000C3EAF" w:rsidRDefault="000C3EAF" w:rsidP="00D6006E">
            <w:pPr>
              <w:jc w:val="center"/>
            </w:pPr>
            <w:r w:rsidRPr="009806E5">
              <w:t>MN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4AD6779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0B7AF95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1D7B009" w14:textId="1970BFC7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A8918F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890AC4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712EF29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311E7FC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A18A9D1" w14:textId="03F73BCF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1F379D6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339F4B0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010DD24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0A4921B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27E4821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4C3B3645" w14:textId="36990869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169DDEC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FE38C88" w14:textId="3551F11E" w:rsidTr="00CF2EE0">
        <w:tc>
          <w:tcPr>
            <w:tcW w:w="978" w:type="dxa"/>
            <w:shd w:val="clear" w:color="auto" w:fill="D9D9D9" w:themeFill="background1" w:themeFillShade="D9"/>
          </w:tcPr>
          <w:p w14:paraId="06D72127" w14:textId="1C52227F" w:rsidR="000C3EAF" w:rsidRDefault="000C3EAF" w:rsidP="00D6006E">
            <w:pPr>
              <w:jc w:val="center"/>
            </w:pPr>
            <w:r w:rsidRPr="009806E5">
              <w:t>MS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01BD2FB6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1DBFAA6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F2B83D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36EAE5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8243A5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0E0096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DD5ABC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92BD8C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227D17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5C9C6CA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7801C82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7768F09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6A9DD2C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239BEC55" w14:textId="7C29CCAC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2FC649F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89ABDF3" w14:textId="0173F179" w:rsidTr="00CF2EE0">
        <w:tc>
          <w:tcPr>
            <w:tcW w:w="978" w:type="dxa"/>
            <w:shd w:val="clear" w:color="auto" w:fill="92D050"/>
          </w:tcPr>
          <w:p w14:paraId="2792FAA0" w14:textId="6B00C2D0" w:rsidR="000C3EAF" w:rsidRDefault="000C3EAF" w:rsidP="00D6006E">
            <w:pPr>
              <w:jc w:val="center"/>
            </w:pPr>
            <w:r w:rsidRPr="009806E5">
              <w:t>MO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066A4E1C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37433A60" w14:textId="1D758702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923432D" w14:textId="7E82BBBF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8D4E811" w14:textId="020C2593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AD7C266" w14:textId="4D9B18E5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2497DF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4871A446" w14:textId="5152EF9F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4AB7F8D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ED1D05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2232154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766670A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52FC6AD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6589265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580370BE" w14:textId="0E8027F2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1709154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69BE34F" w14:textId="1F284D12" w:rsidTr="00CF2EE0">
        <w:tc>
          <w:tcPr>
            <w:tcW w:w="978" w:type="dxa"/>
            <w:shd w:val="clear" w:color="auto" w:fill="D9D9D9" w:themeFill="background1" w:themeFillShade="D9"/>
          </w:tcPr>
          <w:p w14:paraId="2375EDF1" w14:textId="57E748E1" w:rsidR="000C3EAF" w:rsidRDefault="000C3EAF" w:rsidP="00D6006E">
            <w:pPr>
              <w:jc w:val="center"/>
            </w:pPr>
            <w:r w:rsidRPr="009806E5">
              <w:t>MT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79E36C3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4BBBF6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1AB375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076419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3C03BC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0C1A13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F52EB6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B1EF87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3E2E995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1CBE5E1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4E2CD2B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289C134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6FEC34E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682173EB" w14:textId="2BF1A24D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6668F86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68115D93" w14:textId="05D45BD9" w:rsidTr="00CF2EE0">
        <w:tc>
          <w:tcPr>
            <w:tcW w:w="978" w:type="dxa"/>
            <w:shd w:val="clear" w:color="auto" w:fill="92D050"/>
          </w:tcPr>
          <w:p w14:paraId="256C0BBE" w14:textId="60D4BA20" w:rsidR="000C3EAF" w:rsidRDefault="000C3EAF" w:rsidP="00D6006E">
            <w:pPr>
              <w:jc w:val="center"/>
            </w:pPr>
            <w:r w:rsidRPr="009806E5">
              <w:t>NE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72DB04C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57539611" w14:textId="52615B54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CB0FE8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6D21D157" w14:textId="2CCE60C9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568F54F" w14:textId="02AEE230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697B78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568C27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EF8EB7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2E6E938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631E13E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13ED924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1C118B1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0893C27F" w14:textId="3BC164CE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shd w:val="clear" w:color="auto" w:fill="92D050"/>
            <w:vAlign w:val="bottom"/>
          </w:tcPr>
          <w:p w14:paraId="3ED44D74" w14:textId="400E8868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71AC28C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562DA41B" w14:textId="6D3B2B65" w:rsidTr="00CF2EE0">
        <w:tc>
          <w:tcPr>
            <w:tcW w:w="978" w:type="dxa"/>
            <w:shd w:val="clear" w:color="auto" w:fill="92D050"/>
          </w:tcPr>
          <w:p w14:paraId="7D3FAC09" w14:textId="292E40DA" w:rsidR="000C3EAF" w:rsidRDefault="000C3EAF" w:rsidP="00D6006E">
            <w:pPr>
              <w:jc w:val="center"/>
            </w:pPr>
            <w:r w:rsidRPr="009806E5">
              <w:t>NV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3E5CEB14" w14:textId="415D888A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DB3436C" w14:textId="475EDF58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12E41F4" w14:textId="48D1B372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56A4FE90" w14:textId="709354EA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12C6BAC0" w14:textId="6EE2570E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CF70275" w14:textId="3CDA13A2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5B2630DF" w14:textId="6CD7F7AA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632DCA47" w14:textId="595089B0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6EB5FBE1" w14:textId="1A23A8BB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02" w:type="dxa"/>
            <w:shd w:val="clear" w:color="auto" w:fill="92D050"/>
            <w:vAlign w:val="bottom"/>
          </w:tcPr>
          <w:p w14:paraId="568CCAC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724BADE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5C5C261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AFB1272" w14:textId="3795489A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shd w:val="clear" w:color="auto" w:fill="92D050"/>
            <w:vAlign w:val="bottom"/>
          </w:tcPr>
          <w:p w14:paraId="11FCB54F" w14:textId="0B81508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26C455A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6501D472" w14:textId="5290B7DE" w:rsidTr="00CF2EE0">
        <w:tc>
          <w:tcPr>
            <w:tcW w:w="978" w:type="dxa"/>
            <w:shd w:val="clear" w:color="auto" w:fill="D9D9D9" w:themeFill="background1" w:themeFillShade="D9"/>
          </w:tcPr>
          <w:p w14:paraId="2FFD8DA8" w14:textId="2F85C055" w:rsidR="000C3EAF" w:rsidRDefault="000C3EAF" w:rsidP="00D6006E">
            <w:pPr>
              <w:jc w:val="center"/>
            </w:pPr>
            <w:r w:rsidRPr="009806E5">
              <w:t>NH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2AF30F05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993F1F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BB708B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7D743B4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84D32B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49EBC7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8B201D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FFD8DA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D30968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7C0CEA0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167BE98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2ABB0D8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71E5646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14EA9119" w14:textId="44D67222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05CD309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59826D5" w14:textId="575EAF6C" w:rsidTr="00CF2EE0">
        <w:tc>
          <w:tcPr>
            <w:tcW w:w="978" w:type="dxa"/>
            <w:shd w:val="clear" w:color="auto" w:fill="92D050"/>
          </w:tcPr>
          <w:p w14:paraId="123FF74D" w14:textId="09C458D6" w:rsidR="000C3EAF" w:rsidRDefault="000C3EAF" w:rsidP="00D6006E">
            <w:pPr>
              <w:jc w:val="center"/>
            </w:pPr>
            <w:r w:rsidRPr="009806E5">
              <w:t>NJ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65FADE0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6423AED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7F67BB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55F4012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0CDC21F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740EAA9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1B3116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DAED528" w14:textId="5DA41E9F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373469C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70CAAFB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2AC3D0B4" w14:textId="7F5F1BFD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62" w:type="dxa"/>
            <w:shd w:val="clear" w:color="auto" w:fill="92D050"/>
            <w:vAlign w:val="bottom"/>
          </w:tcPr>
          <w:p w14:paraId="352A5F5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468D44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667C9447" w14:textId="72DBC6DC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5451640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49F8DF7B" w14:textId="1163E0D6" w:rsidTr="00CF2EE0">
        <w:tc>
          <w:tcPr>
            <w:tcW w:w="978" w:type="dxa"/>
            <w:shd w:val="clear" w:color="auto" w:fill="D9D9D9" w:themeFill="background1" w:themeFillShade="D9"/>
          </w:tcPr>
          <w:p w14:paraId="291682E3" w14:textId="301598A5" w:rsidR="000C3EAF" w:rsidRDefault="000C3EAF" w:rsidP="00D6006E">
            <w:pPr>
              <w:jc w:val="center"/>
            </w:pPr>
            <w:r w:rsidRPr="009806E5">
              <w:t>NM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4A104FA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ECD8F7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F06A0F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C5A665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31426E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725B1A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C1D3AE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86A2EB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C904C5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46CEC36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052C5AF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11AA367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7A9C6F0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3FB53853" w14:textId="19B973CE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263EA60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2D92B56A" w14:textId="2267C083" w:rsidTr="00CF2EE0">
        <w:tc>
          <w:tcPr>
            <w:tcW w:w="978" w:type="dxa"/>
            <w:shd w:val="clear" w:color="auto" w:fill="92D050"/>
          </w:tcPr>
          <w:p w14:paraId="6BA24081" w14:textId="23F25ECC" w:rsidR="000C3EAF" w:rsidRDefault="000C3EAF" w:rsidP="00D6006E">
            <w:pPr>
              <w:jc w:val="center"/>
            </w:pPr>
            <w:r w:rsidRPr="009806E5">
              <w:t>NY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4E8EF93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5DFC3748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FE19FBF" w14:textId="669CF9AA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DBA2D03" w14:textId="64F4E190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A5DC8FE" w14:textId="01CB7784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AF4B0AF" w14:textId="2E718689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082AFF7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74967208" w14:textId="2B58E9BE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4AA190E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334081E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4CC527A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42901C1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61C6204" w14:textId="1D1FC2C1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shd w:val="clear" w:color="auto" w:fill="92D050"/>
            <w:vAlign w:val="bottom"/>
          </w:tcPr>
          <w:p w14:paraId="01512EFF" w14:textId="7A6454F6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2284921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175C8F1E" w14:textId="0CBCAA5D" w:rsidTr="00CF2EE0">
        <w:tc>
          <w:tcPr>
            <w:tcW w:w="978" w:type="dxa"/>
            <w:shd w:val="clear" w:color="auto" w:fill="92D050"/>
            <w:vAlign w:val="center"/>
          </w:tcPr>
          <w:p w14:paraId="70465E2D" w14:textId="5673AAC4" w:rsidR="000C3EAF" w:rsidRDefault="000C3EAF" w:rsidP="00D6006E">
            <w:pPr>
              <w:jc w:val="center"/>
            </w:pPr>
            <w:r w:rsidRPr="009806E5">
              <w:t>NC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17B29A64" w14:textId="395B159C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9D9A1BB" w14:textId="472CA1D1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D1E4DA2" w14:textId="7DAA2B6C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E9543BA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7F54046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553A7282" w14:textId="29FE3C98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3E47C5F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28234F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38362C2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11491197" w14:textId="2B99BA9F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36" w:type="dxa"/>
            <w:shd w:val="clear" w:color="auto" w:fill="92D050"/>
            <w:vAlign w:val="bottom"/>
          </w:tcPr>
          <w:p w14:paraId="3B34888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69665F2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3D597B3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3CE06DA7" w14:textId="165E5E6F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08DB7E8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72A31182" w14:textId="148328BA" w:rsidTr="00CF2EE0">
        <w:tc>
          <w:tcPr>
            <w:tcW w:w="978" w:type="dxa"/>
            <w:shd w:val="clear" w:color="auto" w:fill="D9D9D9" w:themeFill="background1" w:themeFillShade="D9"/>
          </w:tcPr>
          <w:p w14:paraId="3356DF53" w14:textId="26708FDA" w:rsidR="000C3EAF" w:rsidRDefault="000C3EAF" w:rsidP="00D6006E">
            <w:pPr>
              <w:jc w:val="center"/>
            </w:pPr>
            <w:r w:rsidRPr="009806E5">
              <w:t>ND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06C5C15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B95C525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BB9074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4597C9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80EB86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7C51CB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FEA5A8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CA0285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739558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3D92B21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3FC645D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34711E4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1A4B211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06BE2D8F" w14:textId="7D394CFA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48E66D1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8ACB9A9" w14:textId="0B1A03A4" w:rsidTr="00CF2EE0">
        <w:tc>
          <w:tcPr>
            <w:tcW w:w="978" w:type="dxa"/>
            <w:shd w:val="clear" w:color="auto" w:fill="D9D9D9" w:themeFill="background1" w:themeFillShade="D9"/>
          </w:tcPr>
          <w:p w14:paraId="74E39D43" w14:textId="2FC84250" w:rsidR="000C3EAF" w:rsidRDefault="000C3EAF" w:rsidP="00D6006E">
            <w:pPr>
              <w:jc w:val="center"/>
            </w:pPr>
            <w:r w:rsidRPr="009806E5">
              <w:t>OH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51091F5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6047B3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4F6C2D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99CB8B9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C67612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5070E1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AB4DBB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75E581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9657AC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65245F7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3F6F280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265F7F8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2170BA2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000A5D02" w14:textId="50C49ABA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289ED29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50E780BA" w14:textId="12A21B6D" w:rsidTr="00CF2EE0">
        <w:tc>
          <w:tcPr>
            <w:tcW w:w="978" w:type="dxa"/>
            <w:shd w:val="clear" w:color="auto" w:fill="D9D9D9" w:themeFill="background1" w:themeFillShade="D9"/>
          </w:tcPr>
          <w:p w14:paraId="555B4AC8" w14:textId="3BC7186C" w:rsidR="000C3EAF" w:rsidRDefault="000C3EAF" w:rsidP="00D6006E">
            <w:pPr>
              <w:jc w:val="center"/>
            </w:pPr>
            <w:r w:rsidRPr="009806E5">
              <w:t>OK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74C78234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4DAF74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F4E534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ADD08B4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CA3D9C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4E7636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3BDDC07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52D385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2D8759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752517D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2B0FC30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16B8F6F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55B2F9D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7002EF73" w14:textId="408F54BF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3BA8FA3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CB14F5B" w14:textId="7C09AA1D" w:rsidTr="00CF2EE0">
        <w:tc>
          <w:tcPr>
            <w:tcW w:w="978" w:type="dxa"/>
            <w:shd w:val="clear" w:color="auto" w:fill="D9D9D9" w:themeFill="background1" w:themeFillShade="D9"/>
          </w:tcPr>
          <w:p w14:paraId="5C424A57" w14:textId="15C2A12F" w:rsidR="000C3EAF" w:rsidRDefault="000C3EAF" w:rsidP="00D6006E">
            <w:pPr>
              <w:jc w:val="center"/>
            </w:pPr>
            <w:r w:rsidRPr="009806E5">
              <w:t>OR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66B6A09A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73C308E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B1F6DB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FBFB1F5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81AE69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B0DCA0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B0B98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6ECF88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C07C23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70B28A0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0C66046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40C4104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2551858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19D01DD0" w14:textId="32E5649C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6014710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2C83CBA" w14:textId="6BDEAC20" w:rsidTr="00CF2EE0">
        <w:tc>
          <w:tcPr>
            <w:tcW w:w="978" w:type="dxa"/>
            <w:shd w:val="clear" w:color="auto" w:fill="92D050"/>
          </w:tcPr>
          <w:p w14:paraId="793E2E8C" w14:textId="46AAD0D3" w:rsidR="000C3EAF" w:rsidRDefault="000C3EAF" w:rsidP="00D6006E">
            <w:pPr>
              <w:jc w:val="center"/>
            </w:pPr>
            <w:r w:rsidRPr="009806E5">
              <w:lastRenderedPageBreak/>
              <w:t>PA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6AAB846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5104377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9CFCED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43E809F" w14:textId="6F7B6696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CD912EE" w14:textId="755B1D60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EB7ECA7" w14:textId="0D0436EB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70FECBB6" w14:textId="36586030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79D9E77F" w14:textId="71BE3D12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3792E002" w14:textId="0711EC66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02" w:type="dxa"/>
            <w:shd w:val="clear" w:color="auto" w:fill="92D050"/>
            <w:vAlign w:val="bottom"/>
          </w:tcPr>
          <w:p w14:paraId="18A883B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13D1FF4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7A3A89E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26BB685F" w14:textId="75EE4300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450" w:type="dxa"/>
            <w:shd w:val="clear" w:color="auto" w:fill="92D050"/>
            <w:vAlign w:val="bottom"/>
          </w:tcPr>
          <w:p w14:paraId="587E3924" w14:textId="564EC3D3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7D62FB1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4A5278B1" w14:textId="63006A65" w:rsidTr="00CF2EE0">
        <w:tc>
          <w:tcPr>
            <w:tcW w:w="978" w:type="dxa"/>
            <w:shd w:val="clear" w:color="auto" w:fill="92D050"/>
          </w:tcPr>
          <w:p w14:paraId="46CE8A34" w14:textId="5CA315F9" w:rsidR="000C3EAF" w:rsidRDefault="000C3EAF" w:rsidP="00D6006E">
            <w:pPr>
              <w:jc w:val="center"/>
            </w:pPr>
            <w:r w:rsidRPr="009806E5">
              <w:t>PR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0E6B4A5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50EEBB4" w14:textId="588B20BE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8752FE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72BBB71D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66CB997" w14:textId="3AC25138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418989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2EA3B92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5A03834E" w14:textId="213E31A9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53D13BA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1CE93F5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3B30D59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5B7FA10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339614F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21FE95C3" w14:textId="21C23C75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3EC410F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0504C96" w14:textId="21C7201F" w:rsidTr="00CF2EE0">
        <w:tc>
          <w:tcPr>
            <w:tcW w:w="978" w:type="dxa"/>
            <w:shd w:val="clear" w:color="auto" w:fill="92D050"/>
          </w:tcPr>
          <w:p w14:paraId="58ECF9A3" w14:textId="68926388" w:rsidR="000C3EAF" w:rsidRDefault="000C3EAF" w:rsidP="00D6006E">
            <w:pPr>
              <w:jc w:val="center"/>
            </w:pPr>
            <w:r w:rsidRPr="009806E5">
              <w:t>RI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0F723AF5" w14:textId="7221F356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D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C4C785C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0CB23379" w14:textId="3364BB56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B6D5877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1CE786DA" w14:textId="7F955637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92D26D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5437270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2E0D7D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6C5119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3140E0C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20FC86C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12CBD25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1A985A8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6F2814E8" w14:textId="20CAAE95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6FB70BB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60E87DD" w14:textId="275F3982" w:rsidTr="00CF2EE0">
        <w:tc>
          <w:tcPr>
            <w:tcW w:w="978" w:type="dxa"/>
            <w:shd w:val="clear" w:color="auto" w:fill="D9D9D9" w:themeFill="background1" w:themeFillShade="D9"/>
          </w:tcPr>
          <w:p w14:paraId="1396E432" w14:textId="6AFB7594" w:rsidR="000C3EAF" w:rsidRDefault="000C3EAF" w:rsidP="00D6006E">
            <w:pPr>
              <w:jc w:val="center"/>
            </w:pPr>
            <w:r w:rsidRPr="009806E5">
              <w:t>SC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56A1FE53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FA6946A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4986D5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6A688DA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DDCF78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110B1E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886169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1B1D0AE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4438F3C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57EDC0C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570AAE0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4FC2FA7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1ECCB3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0B2E0127" w14:textId="4F1975E5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7EEEEF3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C74E72D" w14:textId="14D90069" w:rsidTr="00CF2EE0">
        <w:tc>
          <w:tcPr>
            <w:tcW w:w="978" w:type="dxa"/>
            <w:shd w:val="clear" w:color="auto" w:fill="D9D9D9" w:themeFill="background1" w:themeFillShade="D9"/>
          </w:tcPr>
          <w:p w14:paraId="767ECF59" w14:textId="1AEB064C" w:rsidR="000C3EAF" w:rsidRDefault="000C3EAF" w:rsidP="00D6006E">
            <w:pPr>
              <w:jc w:val="center"/>
            </w:pPr>
            <w:r w:rsidRPr="009806E5">
              <w:t>SD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71ACCE9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D7FAF1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66BB1A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C8C5B3F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F953D4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B5BB76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897237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9383F2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5DDCB55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77254DC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6D24B0B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339C40F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07B9C8D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63F17CA8" w14:textId="5192CC70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424821E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CF4FDC1" w14:textId="090BCAB7" w:rsidTr="00CF2EE0">
        <w:tc>
          <w:tcPr>
            <w:tcW w:w="978" w:type="dxa"/>
            <w:shd w:val="clear" w:color="auto" w:fill="92D050"/>
          </w:tcPr>
          <w:p w14:paraId="7BD55999" w14:textId="255E581B" w:rsidR="000C3EAF" w:rsidRDefault="000C3EAF" w:rsidP="00D6006E">
            <w:pPr>
              <w:jc w:val="center"/>
            </w:pPr>
            <w:r w:rsidRPr="009806E5">
              <w:t>TN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707B6C51" w14:textId="6ECB4706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9F74ADF" w14:textId="2FB26957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F00392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369CAB5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3364ED5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1F2BF55" w14:textId="4A838999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18A302B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40ABC9FF" w14:textId="1B203C43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1971193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22E1748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3E402A3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3E9FA11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9B824B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246C88ED" w14:textId="3E0FA84B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72CDB9A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6433B87B" w14:textId="1EC7F7C7" w:rsidTr="00CF2EE0">
        <w:tc>
          <w:tcPr>
            <w:tcW w:w="978" w:type="dxa"/>
            <w:shd w:val="clear" w:color="auto" w:fill="92D050"/>
          </w:tcPr>
          <w:p w14:paraId="2DB78046" w14:textId="7C264004" w:rsidR="000C3EAF" w:rsidRDefault="000C3EAF" w:rsidP="00D6006E">
            <w:pPr>
              <w:jc w:val="center"/>
            </w:pPr>
            <w:r w:rsidRPr="009806E5">
              <w:t>TX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45E75C9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57D71831" w14:textId="31AFEAB9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1C7F0C1" w14:textId="787E9385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1E6C1DF7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34C65E54" w14:textId="11096709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91D8EF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3E015F8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55BAD625" w14:textId="2E78D792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7BB63F4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19A7627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45791B8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522157D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714D0C3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787952E6" w14:textId="2D8F661C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616E37F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09733641" w14:textId="7B8D09D3" w:rsidTr="00CF2EE0">
        <w:tc>
          <w:tcPr>
            <w:tcW w:w="978" w:type="dxa"/>
            <w:shd w:val="clear" w:color="auto" w:fill="92D050"/>
            <w:vAlign w:val="center"/>
          </w:tcPr>
          <w:p w14:paraId="2F393DAC" w14:textId="78B8300F" w:rsidR="000C3EAF" w:rsidRDefault="000C3EAF" w:rsidP="00D6006E">
            <w:pPr>
              <w:jc w:val="center"/>
            </w:pPr>
            <w:r w:rsidRPr="009806E5">
              <w:t>UT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09AAEB8E" w14:textId="062452E0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D1B6D17" w14:textId="386BE849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03508A3" w14:textId="7E1D2EE7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D9923AB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66FA116A" w14:textId="70B383EE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27AF57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228780D" w14:textId="776E006E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45927B0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1F87133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1BF7E92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10B7AF3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71CABAF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488FC82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6CBED6BD" w14:textId="7EA63016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704110D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4EBF6E96" w14:textId="0D0F81AE" w:rsidTr="00CF2EE0">
        <w:tc>
          <w:tcPr>
            <w:tcW w:w="978" w:type="dxa"/>
            <w:shd w:val="clear" w:color="auto" w:fill="D9D9D9" w:themeFill="background1" w:themeFillShade="D9"/>
          </w:tcPr>
          <w:p w14:paraId="3583FF91" w14:textId="666D2D31" w:rsidR="000C3EAF" w:rsidRDefault="000C3EAF" w:rsidP="00D6006E">
            <w:pPr>
              <w:jc w:val="center"/>
            </w:pPr>
            <w:r w:rsidRPr="009806E5">
              <w:t>VT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4D80E35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649D44FC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06C57F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7780941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3307F0F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2B4C7D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C636A3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0CEE4AB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2CB4679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1FF7701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7293E07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2E174BB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2977FCC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26EEB838" w14:textId="7F3182E8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2F1E052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6F943F0C" w14:textId="532A447D" w:rsidTr="00CF2EE0">
        <w:tc>
          <w:tcPr>
            <w:tcW w:w="978" w:type="dxa"/>
            <w:shd w:val="clear" w:color="auto" w:fill="92D050"/>
          </w:tcPr>
          <w:p w14:paraId="21024D8E" w14:textId="0C6FE7B3" w:rsidR="000C3EAF" w:rsidRDefault="000C3EAF" w:rsidP="00D6006E">
            <w:pPr>
              <w:jc w:val="center"/>
            </w:pPr>
            <w:r w:rsidRPr="009806E5">
              <w:t>VA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15C073EA" w14:textId="2C5E9922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132B8FFB" w14:textId="4E2AE4A0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93F5DF6" w14:textId="163B9104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5F046EAC" w14:textId="074CC38F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816A13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27328D13" w14:textId="69F8F289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595AD53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CB170A0" w14:textId="7D818F83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0E3A69F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71FFF947" w14:textId="32010D02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36" w:type="dxa"/>
            <w:shd w:val="clear" w:color="auto" w:fill="92D050"/>
            <w:vAlign w:val="bottom"/>
          </w:tcPr>
          <w:p w14:paraId="040AFCC0" w14:textId="1ACC3F76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662" w:type="dxa"/>
            <w:shd w:val="clear" w:color="auto" w:fill="92D050"/>
            <w:vAlign w:val="bottom"/>
          </w:tcPr>
          <w:p w14:paraId="348F113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57C15C2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17925B4F" w14:textId="28AEDF83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64C5AEC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3EF03B1D" w14:textId="3FA59BE0" w:rsidTr="00CF2EE0">
        <w:tc>
          <w:tcPr>
            <w:tcW w:w="978" w:type="dxa"/>
            <w:shd w:val="clear" w:color="auto" w:fill="92D050"/>
          </w:tcPr>
          <w:p w14:paraId="2543A7EC" w14:textId="564E869F" w:rsidR="000C3EAF" w:rsidRDefault="000C3EAF" w:rsidP="00D6006E">
            <w:pPr>
              <w:jc w:val="center"/>
            </w:pPr>
            <w:r w:rsidRPr="009806E5">
              <w:t>WA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6CFB63F5" w14:textId="6C842E35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3369EA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617013E6" w14:textId="4D4B15BE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23B84C1B" w14:textId="6812D173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704C615A" w14:textId="7B1181B7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3D3FA6B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4DEB9F69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634F4C52" w14:textId="44EACF8C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742FC31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675B8F36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3E91E64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7E3B2B1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1ECA50E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4F59C1B5" w14:textId="31297716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416914B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4C91C5C8" w14:textId="23B59780" w:rsidTr="00CF2EE0">
        <w:tc>
          <w:tcPr>
            <w:tcW w:w="978" w:type="dxa"/>
            <w:shd w:val="clear" w:color="auto" w:fill="92D050"/>
          </w:tcPr>
          <w:p w14:paraId="21189ED4" w14:textId="11DE8C6E" w:rsidR="000C3EAF" w:rsidRDefault="000C3EAF" w:rsidP="00D6006E">
            <w:pPr>
              <w:jc w:val="center"/>
            </w:pPr>
            <w:r w:rsidRPr="009806E5">
              <w:t>WV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229510F8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BB8BB95" w14:textId="615EAF20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9011388" w14:textId="7B19F8B1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956F810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6877455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  <w:vAlign w:val="bottom"/>
          </w:tcPr>
          <w:p w14:paraId="42AD12E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4BABC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AE4F864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0D19C90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3140F97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24AE21D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475615DE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29CFDDF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0881E092" w14:textId="18D7CC93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7990F70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5EEC53C5" w14:textId="1DF7C913" w:rsidTr="00CF2EE0">
        <w:tc>
          <w:tcPr>
            <w:tcW w:w="978" w:type="dxa"/>
            <w:shd w:val="clear" w:color="auto" w:fill="92D050"/>
          </w:tcPr>
          <w:p w14:paraId="0F5D6539" w14:textId="2F07E566" w:rsidR="000C3EAF" w:rsidRDefault="000C3EAF" w:rsidP="00D6006E">
            <w:pPr>
              <w:jc w:val="center"/>
            </w:pPr>
            <w:r w:rsidRPr="009806E5">
              <w:t>WI</w:t>
            </w:r>
          </w:p>
        </w:tc>
        <w:tc>
          <w:tcPr>
            <w:tcW w:w="547" w:type="dxa"/>
            <w:shd w:val="clear" w:color="auto" w:fill="92D050"/>
            <w:vAlign w:val="bottom"/>
          </w:tcPr>
          <w:p w14:paraId="77B0F212" w14:textId="2597CF5C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5A4399BE" w14:textId="30E457BC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E6DFBF1" w14:textId="6CF99492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0C67384D" w14:textId="5FB7CBFE" w:rsidR="000C3EAF" w:rsidRPr="00D33A76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6EE79D3D" w14:textId="5D227989" w:rsidR="000C3EAF" w:rsidRDefault="00AC3946" w:rsidP="009357DB">
            <w:pPr>
              <w:jc w:val="center"/>
              <w:rPr>
                <w:sz w:val="20"/>
                <w:szCs w:val="20"/>
              </w:rPr>
            </w:pPr>
            <w:r w:rsidRPr="009806E5">
              <w:t>x</w:t>
            </w:r>
          </w:p>
        </w:tc>
        <w:tc>
          <w:tcPr>
            <w:tcW w:w="540" w:type="dxa"/>
            <w:shd w:val="clear" w:color="auto" w:fill="92D050"/>
            <w:vAlign w:val="bottom"/>
          </w:tcPr>
          <w:p w14:paraId="46882100" w14:textId="47693551" w:rsidR="000C3EAF" w:rsidRDefault="00AC3946" w:rsidP="009357D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92D050"/>
            <w:vAlign w:val="bottom"/>
          </w:tcPr>
          <w:p w14:paraId="6F66CFF1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564453AD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92D050"/>
            <w:vAlign w:val="bottom"/>
          </w:tcPr>
          <w:p w14:paraId="164AE8E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92D050"/>
            <w:vAlign w:val="bottom"/>
          </w:tcPr>
          <w:p w14:paraId="52D552E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92D050"/>
            <w:vAlign w:val="bottom"/>
          </w:tcPr>
          <w:p w14:paraId="5CD9A30F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92D050"/>
            <w:vAlign w:val="bottom"/>
          </w:tcPr>
          <w:p w14:paraId="2451531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92D050"/>
          </w:tcPr>
          <w:p w14:paraId="3CC72F7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92D050"/>
            <w:vAlign w:val="bottom"/>
          </w:tcPr>
          <w:p w14:paraId="45E9A529" w14:textId="67E0F941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92D050"/>
            <w:vAlign w:val="bottom"/>
          </w:tcPr>
          <w:p w14:paraId="2F71E5C5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CF2EE0" w14:paraId="1A9AAFC3" w14:textId="78001F4D" w:rsidTr="00CF2EE0">
        <w:tc>
          <w:tcPr>
            <w:tcW w:w="978" w:type="dxa"/>
            <w:shd w:val="clear" w:color="auto" w:fill="D9D9D9" w:themeFill="background1" w:themeFillShade="D9"/>
          </w:tcPr>
          <w:p w14:paraId="2B5686EE" w14:textId="7EACCCD5" w:rsidR="000C3EAF" w:rsidRDefault="000C3EAF" w:rsidP="00D6006E">
            <w:pPr>
              <w:jc w:val="center"/>
            </w:pPr>
            <w:r w:rsidRPr="009806E5">
              <w:t>WY</w:t>
            </w:r>
          </w:p>
        </w:tc>
        <w:tc>
          <w:tcPr>
            <w:tcW w:w="547" w:type="dxa"/>
            <w:shd w:val="clear" w:color="auto" w:fill="D9D9D9" w:themeFill="background1" w:themeFillShade="D9"/>
            <w:vAlign w:val="bottom"/>
          </w:tcPr>
          <w:p w14:paraId="1183C1C5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6AD4D0E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171C530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4A697A2" w14:textId="77777777" w:rsidR="000C3EAF" w:rsidRPr="00D33A76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4613E97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4F10667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2D8F546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6EA64CC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bottom"/>
          </w:tcPr>
          <w:p w14:paraId="7CDC9288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  <w:vAlign w:val="bottom"/>
          </w:tcPr>
          <w:p w14:paraId="34EE719B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6" w:type="dxa"/>
            <w:shd w:val="clear" w:color="auto" w:fill="D9D9D9" w:themeFill="background1" w:themeFillShade="D9"/>
            <w:vAlign w:val="bottom"/>
          </w:tcPr>
          <w:p w14:paraId="3A890713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2" w:type="dxa"/>
            <w:shd w:val="clear" w:color="auto" w:fill="D9D9D9" w:themeFill="background1" w:themeFillShade="D9"/>
            <w:vAlign w:val="bottom"/>
          </w:tcPr>
          <w:p w14:paraId="35E12D7C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</w:tcPr>
          <w:p w14:paraId="14C106BA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bottom"/>
          </w:tcPr>
          <w:p w14:paraId="37BDC72E" w14:textId="3F9D688F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dxa"/>
            <w:shd w:val="clear" w:color="auto" w:fill="D9D9D9" w:themeFill="background1" w:themeFillShade="D9"/>
            <w:vAlign w:val="bottom"/>
          </w:tcPr>
          <w:p w14:paraId="068F1372" w14:textId="77777777" w:rsidR="000C3EAF" w:rsidRDefault="000C3EAF" w:rsidP="009357DB">
            <w:pPr>
              <w:jc w:val="center"/>
              <w:rPr>
                <w:sz w:val="20"/>
                <w:szCs w:val="20"/>
              </w:rPr>
            </w:pPr>
          </w:p>
        </w:tc>
      </w:tr>
      <w:tr w:rsidR="000C3EAF" w14:paraId="2CBD222E" w14:textId="64FEEE1E" w:rsidTr="00CF2EE0">
        <w:trPr>
          <w:trHeight w:val="278"/>
        </w:trPr>
        <w:tc>
          <w:tcPr>
            <w:tcW w:w="7915" w:type="dxa"/>
            <w:gridSpan w:val="13"/>
            <w:shd w:val="clear" w:color="auto" w:fill="FFFFFF" w:themeFill="background1"/>
            <w:vAlign w:val="bottom"/>
          </w:tcPr>
          <w:p w14:paraId="4DAACE67" w14:textId="2ED1D677" w:rsidR="000C3EAF" w:rsidRPr="00336317" w:rsidRDefault="000C3EAF" w:rsidP="009357DB">
            <w:pPr>
              <w:jc w:val="center"/>
              <w:rPr>
                <w:b/>
                <w:bCs/>
              </w:rPr>
            </w:pPr>
            <w:r w:rsidRPr="00336317">
              <w:rPr>
                <w:b/>
                <w:bCs/>
              </w:rPr>
              <w:t>National Association Activities</w:t>
            </w:r>
          </w:p>
        </w:tc>
        <w:tc>
          <w:tcPr>
            <w:tcW w:w="540" w:type="dxa"/>
            <w:shd w:val="clear" w:color="auto" w:fill="FFFFFF" w:themeFill="background1"/>
          </w:tcPr>
          <w:p w14:paraId="6B86ACF6" w14:textId="77777777" w:rsidR="000C3EAF" w:rsidRPr="00336317" w:rsidRDefault="000C3EAF" w:rsidP="009357DB">
            <w:pPr>
              <w:jc w:val="center"/>
              <w:rPr>
                <w:b/>
                <w:bCs/>
              </w:rPr>
            </w:pPr>
          </w:p>
        </w:tc>
        <w:tc>
          <w:tcPr>
            <w:tcW w:w="450" w:type="dxa"/>
            <w:shd w:val="clear" w:color="auto" w:fill="FFFFFF" w:themeFill="background1"/>
            <w:vAlign w:val="bottom"/>
          </w:tcPr>
          <w:p w14:paraId="2301E285" w14:textId="7EB47202" w:rsidR="000C3EAF" w:rsidRPr="00336317" w:rsidRDefault="000C3EAF" w:rsidP="009357DB">
            <w:pPr>
              <w:jc w:val="center"/>
              <w:rPr>
                <w:b/>
                <w:bCs/>
              </w:rPr>
            </w:pPr>
          </w:p>
        </w:tc>
        <w:tc>
          <w:tcPr>
            <w:tcW w:w="445" w:type="dxa"/>
            <w:shd w:val="clear" w:color="auto" w:fill="FFFFFF" w:themeFill="background1"/>
            <w:vAlign w:val="bottom"/>
          </w:tcPr>
          <w:p w14:paraId="1A5BD831" w14:textId="77777777" w:rsidR="000C3EAF" w:rsidRPr="00336317" w:rsidRDefault="000C3EAF" w:rsidP="009357DB">
            <w:pPr>
              <w:jc w:val="center"/>
              <w:rPr>
                <w:b/>
                <w:bCs/>
              </w:rPr>
            </w:pPr>
          </w:p>
        </w:tc>
      </w:tr>
      <w:tr w:rsidR="00CF2EE0" w14:paraId="3EBB93B6" w14:textId="32FA3B6A" w:rsidTr="00CF2EE0">
        <w:tc>
          <w:tcPr>
            <w:tcW w:w="978" w:type="dxa"/>
            <w:shd w:val="clear" w:color="auto" w:fill="E2EFD9" w:themeFill="accent6" w:themeFillTint="33"/>
          </w:tcPr>
          <w:p w14:paraId="6ED5139A" w14:textId="77777777" w:rsidR="000C3EAF" w:rsidRPr="009806E5" w:rsidRDefault="000C3EAF" w:rsidP="00D57CBB">
            <w:pPr>
              <w:jc w:val="center"/>
            </w:pPr>
            <w:r>
              <w:t>ITS America</w:t>
            </w:r>
          </w:p>
        </w:tc>
        <w:tc>
          <w:tcPr>
            <w:tcW w:w="547" w:type="dxa"/>
            <w:shd w:val="clear" w:color="auto" w:fill="E2EFD9" w:themeFill="accent6" w:themeFillTint="33"/>
            <w:vAlign w:val="bottom"/>
          </w:tcPr>
          <w:p w14:paraId="52509FCC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7A0F310B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33D96E54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376A65C2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07CE83C5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18A1CA33" w14:textId="77777777" w:rsidR="000C3EAF" w:rsidRPr="00AC355C" w:rsidRDefault="000C3EAF" w:rsidP="009357DB">
            <w:pPr>
              <w:jc w:val="center"/>
            </w:pPr>
            <w:r w:rsidRPr="00AC355C">
              <w:t>x</w:t>
            </w:r>
          </w:p>
        </w:tc>
        <w:tc>
          <w:tcPr>
            <w:tcW w:w="630" w:type="dxa"/>
            <w:shd w:val="clear" w:color="auto" w:fill="E2EFD9" w:themeFill="accent6" w:themeFillTint="33"/>
            <w:vAlign w:val="bottom"/>
          </w:tcPr>
          <w:p w14:paraId="11D6D1C2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30" w:type="dxa"/>
            <w:shd w:val="clear" w:color="auto" w:fill="E2EFD9" w:themeFill="accent6" w:themeFillTint="33"/>
            <w:vAlign w:val="bottom"/>
          </w:tcPr>
          <w:p w14:paraId="7939C109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30" w:type="dxa"/>
            <w:shd w:val="clear" w:color="auto" w:fill="E2EFD9" w:themeFill="accent6" w:themeFillTint="33"/>
            <w:vAlign w:val="bottom"/>
          </w:tcPr>
          <w:p w14:paraId="37AF7400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02" w:type="dxa"/>
            <w:shd w:val="clear" w:color="auto" w:fill="E2EFD9" w:themeFill="accent6" w:themeFillTint="33"/>
            <w:vAlign w:val="bottom"/>
          </w:tcPr>
          <w:p w14:paraId="6101F60B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36" w:type="dxa"/>
            <w:shd w:val="clear" w:color="auto" w:fill="E2EFD9" w:themeFill="accent6" w:themeFillTint="33"/>
            <w:vAlign w:val="bottom"/>
          </w:tcPr>
          <w:p w14:paraId="2349003B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62" w:type="dxa"/>
            <w:shd w:val="clear" w:color="auto" w:fill="E2EFD9" w:themeFill="accent6" w:themeFillTint="33"/>
            <w:vAlign w:val="bottom"/>
          </w:tcPr>
          <w:p w14:paraId="429A910E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</w:tcPr>
          <w:p w14:paraId="44F88F39" w14:textId="77777777" w:rsidR="000C3EAF" w:rsidRPr="00AC355C" w:rsidRDefault="000C3EAF" w:rsidP="009357DB">
            <w:pPr>
              <w:jc w:val="center"/>
            </w:pPr>
          </w:p>
        </w:tc>
        <w:tc>
          <w:tcPr>
            <w:tcW w:w="450" w:type="dxa"/>
            <w:shd w:val="clear" w:color="auto" w:fill="E2EFD9" w:themeFill="accent6" w:themeFillTint="33"/>
            <w:vAlign w:val="bottom"/>
          </w:tcPr>
          <w:p w14:paraId="44C62547" w14:textId="42CCC6EF" w:rsidR="000C3EAF" w:rsidRPr="00AC355C" w:rsidRDefault="000C3EAF" w:rsidP="009357DB">
            <w:pPr>
              <w:jc w:val="center"/>
            </w:pPr>
          </w:p>
        </w:tc>
        <w:tc>
          <w:tcPr>
            <w:tcW w:w="445" w:type="dxa"/>
            <w:shd w:val="clear" w:color="auto" w:fill="E2EFD9" w:themeFill="accent6" w:themeFillTint="33"/>
            <w:vAlign w:val="bottom"/>
          </w:tcPr>
          <w:p w14:paraId="0090F17C" w14:textId="77777777" w:rsidR="000C3EAF" w:rsidRPr="00AC355C" w:rsidRDefault="000C3EAF" w:rsidP="009357DB">
            <w:pPr>
              <w:jc w:val="center"/>
            </w:pPr>
          </w:p>
        </w:tc>
      </w:tr>
      <w:tr w:rsidR="00CF2EE0" w14:paraId="1A410318" w14:textId="584A67EF" w:rsidTr="00CF2EE0">
        <w:tc>
          <w:tcPr>
            <w:tcW w:w="978" w:type="dxa"/>
            <w:shd w:val="clear" w:color="auto" w:fill="E2EFD9" w:themeFill="accent6" w:themeFillTint="33"/>
          </w:tcPr>
          <w:p w14:paraId="3D1E8DDA" w14:textId="6C641D8B" w:rsidR="000C3EAF" w:rsidRPr="009806E5" w:rsidRDefault="000C3EAF" w:rsidP="00D57CBB">
            <w:pPr>
              <w:jc w:val="center"/>
            </w:pPr>
            <w:r>
              <w:t>National Volunteer Fire Council</w:t>
            </w:r>
          </w:p>
        </w:tc>
        <w:tc>
          <w:tcPr>
            <w:tcW w:w="547" w:type="dxa"/>
            <w:shd w:val="clear" w:color="auto" w:fill="E2EFD9" w:themeFill="accent6" w:themeFillTint="33"/>
            <w:vAlign w:val="bottom"/>
          </w:tcPr>
          <w:p w14:paraId="7788722D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4891190A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017A75AB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5200DD36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06335463" w14:textId="77777777" w:rsidR="000C3EAF" w:rsidRPr="00AC355C" w:rsidRDefault="000C3EAF" w:rsidP="009357DB">
            <w:pPr>
              <w:jc w:val="center"/>
            </w:pPr>
            <w:r w:rsidRPr="00AC355C">
              <w:t>x</w:t>
            </w:r>
          </w:p>
        </w:tc>
        <w:tc>
          <w:tcPr>
            <w:tcW w:w="540" w:type="dxa"/>
            <w:shd w:val="clear" w:color="auto" w:fill="E2EFD9" w:themeFill="accent6" w:themeFillTint="33"/>
            <w:vAlign w:val="bottom"/>
          </w:tcPr>
          <w:p w14:paraId="7A390AE4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30" w:type="dxa"/>
            <w:shd w:val="clear" w:color="auto" w:fill="E2EFD9" w:themeFill="accent6" w:themeFillTint="33"/>
            <w:vAlign w:val="bottom"/>
          </w:tcPr>
          <w:p w14:paraId="7963BE1E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30" w:type="dxa"/>
            <w:shd w:val="clear" w:color="auto" w:fill="E2EFD9" w:themeFill="accent6" w:themeFillTint="33"/>
            <w:vAlign w:val="bottom"/>
          </w:tcPr>
          <w:p w14:paraId="02817751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30" w:type="dxa"/>
            <w:shd w:val="clear" w:color="auto" w:fill="E2EFD9" w:themeFill="accent6" w:themeFillTint="33"/>
            <w:vAlign w:val="bottom"/>
          </w:tcPr>
          <w:p w14:paraId="3BCB1FFD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02" w:type="dxa"/>
            <w:shd w:val="clear" w:color="auto" w:fill="E2EFD9" w:themeFill="accent6" w:themeFillTint="33"/>
            <w:vAlign w:val="bottom"/>
          </w:tcPr>
          <w:p w14:paraId="7A970447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36" w:type="dxa"/>
            <w:shd w:val="clear" w:color="auto" w:fill="E2EFD9" w:themeFill="accent6" w:themeFillTint="33"/>
            <w:vAlign w:val="bottom"/>
          </w:tcPr>
          <w:p w14:paraId="0E8C00B2" w14:textId="77777777" w:rsidR="000C3EAF" w:rsidRPr="00AC355C" w:rsidRDefault="000C3EAF" w:rsidP="009357DB">
            <w:pPr>
              <w:jc w:val="center"/>
            </w:pPr>
          </w:p>
        </w:tc>
        <w:tc>
          <w:tcPr>
            <w:tcW w:w="662" w:type="dxa"/>
            <w:shd w:val="clear" w:color="auto" w:fill="E2EFD9" w:themeFill="accent6" w:themeFillTint="33"/>
            <w:vAlign w:val="bottom"/>
          </w:tcPr>
          <w:p w14:paraId="2C036B88" w14:textId="77777777" w:rsidR="000C3EAF" w:rsidRPr="00AC355C" w:rsidRDefault="000C3EAF" w:rsidP="009357DB">
            <w:pPr>
              <w:jc w:val="center"/>
            </w:pPr>
          </w:p>
        </w:tc>
        <w:tc>
          <w:tcPr>
            <w:tcW w:w="540" w:type="dxa"/>
            <w:shd w:val="clear" w:color="auto" w:fill="E2EFD9" w:themeFill="accent6" w:themeFillTint="33"/>
          </w:tcPr>
          <w:p w14:paraId="0BCB5726" w14:textId="77777777" w:rsidR="000C3EAF" w:rsidRPr="00AC355C" w:rsidRDefault="000C3EAF" w:rsidP="009357DB">
            <w:pPr>
              <w:jc w:val="center"/>
            </w:pPr>
          </w:p>
        </w:tc>
        <w:tc>
          <w:tcPr>
            <w:tcW w:w="450" w:type="dxa"/>
            <w:shd w:val="clear" w:color="auto" w:fill="E2EFD9" w:themeFill="accent6" w:themeFillTint="33"/>
            <w:vAlign w:val="bottom"/>
          </w:tcPr>
          <w:p w14:paraId="39821331" w14:textId="12DB8D60" w:rsidR="000C3EAF" w:rsidRPr="00AC355C" w:rsidRDefault="000C3EAF" w:rsidP="009357DB">
            <w:pPr>
              <w:jc w:val="center"/>
            </w:pPr>
          </w:p>
        </w:tc>
        <w:tc>
          <w:tcPr>
            <w:tcW w:w="445" w:type="dxa"/>
            <w:shd w:val="clear" w:color="auto" w:fill="E2EFD9" w:themeFill="accent6" w:themeFillTint="33"/>
            <w:vAlign w:val="bottom"/>
          </w:tcPr>
          <w:p w14:paraId="4E2710B2" w14:textId="77777777" w:rsidR="000C3EAF" w:rsidRPr="00AC355C" w:rsidRDefault="000C3EAF" w:rsidP="009357DB">
            <w:pPr>
              <w:jc w:val="center"/>
            </w:pPr>
          </w:p>
        </w:tc>
      </w:tr>
    </w:tbl>
    <w:p w14:paraId="3B7E6380" w14:textId="77777777" w:rsidR="008D3623" w:rsidRDefault="008D3623"/>
    <w:sectPr w:rsidR="008D362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96626" w14:textId="77777777" w:rsidR="00E37018" w:rsidRDefault="00E37018" w:rsidP="00336317">
      <w:pPr>
        <w:spacing w:after="0" w:line="240" w:lineRule="auto"/>
      </w:pPr>
      <w:r>
        <w:separator/>
      </w:r>
    </w:p>
  </w:endnote>
  <w:endnote w:type="continuationSeparator" w:id="0">
    <w:p w14:paraId="3FEE3886" w14:textId="77777777" w:rsidR="00E37018" w:rsidRDefault="00E37018" w:rsidP="00336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52026" w14:textId="77777777" w:rsidR="00336317" w:rsidRDefault="00336317">
    <w:pPr>
      <w:pStyle w:val="Footer"/>
    </w:pPr>
    <w:r>
      <w:t>National Traffic Incident Response Awareness Week</w:t>
    </w:r>
  </w:p>
  <w:p w14:paraId="71F81E5A" w14:textId="38749059" w:rsidR="00336317" w:rsidRDefault="00336317">
    <w:pPr>
      <w:pStyle w:val="Footer"/>
    </w:pPr>
    <w:r>
      <w:t>Year 2021 All State Planning Webinar Roll Call</w:t>
    </w:r>
    <w:r>
      <w:tab/>
    </w:r>
    <w:r>
      <w:tab/>
    </w:r>
    <w:r w:rsidR="00C62578">
      <w:t>September 23</w:t>
    </w:r>
    <w:r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289503" w14:textId="77777777" w:rsidR="00E37018" w:rsidRDefault="00E37018" w:rsidP="00336317">
      <w:pPr>
        <w:spacing w:after="0" w:line="240" w:lineRule="auto"/>
      </w:pPr>
      <w:r>
        <w:separator/>
      </w:r>
    </w:p>
  </w:footnote>
  <w:footnote w:type="continuationSeparator" w:id="0">
    <w:p w14:paraId="68772DD9" w14:textId="77777777" w:rsidR="00E37018" w:rsidRDefault="00E37018" w:rsidP="003363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zQ2tDQ0NLO0MLNQ0lEKTi0uzszPAykwrAUAJsEufCwAAAA="/>
  </w:docVars>
  <w:rsids>
    <w:rsidRoot w:val="00336317"/>
    <w:rsid w:val="000B7FAD"/>
    <w:rsid w:val="000C3EAF"/>
    <w:rsid w:val="00115ECC"/>
    <w:rsid w:val="00336317"/>
    <w:rsid w:val="003F2403"/>
    <w:rsid w:val="004306EE"/>
    <w:rsid w:val="00580D34"/>
    <w:rsid w:val="005F3F05"/>
    <w:rsid w:val="006D166E"/>
    <w:rsid w:val="0077647F"/>
    <w:rsid w:val="008D3623"/>
    <w:rsid w:val="008E4082"/>
    <w:rsid w:val="009357DB"/>
    <w:rsid w:val="0094472E"/>
    <w:rsid w:val="0095140C"/>
    <w:rsid w:val="00975700"/>
    <w:rsid w:val="00A40B53"/>
    <w:rsid w:val="00A748F6"/>
    <w:rsid w:val="00AC3946"/>
    <w:rsid w:val="00C02E41"/>
    <w:rsid w:val="00C6054A"/>
    <w:rsid w:val="00C62578"/>
    <w:rsid w:val="00C94638"/>
    <w:rsid w:val="00CF2EE0"/>
    <w:rsid w:val="00D6006E"/>
    <w:rsid w:val="00DE0CB6"/>
    <w:rsid w:val="00DF59FE"/>
    <w:rsid w:val="00E37018"/>
    <w:rsid w:val="00FB6381"/>
    <w:rsid w:val="00FD4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6DEAB"/>
  <w15:chartTrackingRefBased/>
  <w15:docId w15:val="{150DB479-980C-4C40-A415-71609B0D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6317"/>
    <w:pPr>
      <w:spacing w:after="0" w:line="240" w:lineRule="auto"/>
    </w:pPr>
    <w:rPr>
      <w:rFonts w:eastAsia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63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317"/>
  </w:style>
  <w:style w:type="paragraph" w:styleId="Footer">
    <w:name w:val="footer"/>
    <w:basedOn w:val="Normal"/>
    <w:link w:val="FooterChar"/>
    <w:uiPriority w:val="99"/>
    <w:unhideWhenUsed/>
    <w:rsid w:val="003363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46F3F2AD7CE4D9F73BFA2C89EBC08" ma:contentTypeVersion="13" ma:contentTypeDescription="Create a new document." ma:contentTypeScope="" ma:versionID="20bc1878e57035cecefd5fe81915b9ea">
  <xsd:schema xmlns:xsd="http://www.w3.org/2001/XMLSchema" xmlns:xs="http://www.w3.org/2001/XMLSchema" xmlns:p="http://schemas.microsoft.com/office/2006/metadata/properties" xmlns:ns2="1f387e5c-82b5-46b2-a895-0cb96241ec8d" xmlns:ns3="934f8a10-e89a-4aad-8d1a-e9e4c3fa98b8" targetNamespace="http://schemas.microsoft.com/office/2006/metadata/properties" ma:root="true" ma:fieldsID="ed451a16baf11a5a5c9ab4cce644599b" ns2:_="" ns3:_="">
    <xsd:import namespace="1f387e5c-82b5-46b2-a895-0cb96241ec8d"/>
    <xsd:import namespace="934f8a10-e89a-4aad-8d1a-e9e4c3fa9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87e5c-82b5-46b2-a895-0cb96241e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f8a10-e89a-4aad-8d1a-e9e4c3fa9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6F36E1-0657-4007-8A1B-75BBCFD6A2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DF1BCB-F83E-44AA-B6F3-F525DBB33E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C89EC0-6D50-4095-A6A6-75109D3C75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87e5c-82b5-46b2-a895-0cb96241ec8d"/>
    <ds:schemaRef ds:uri="934f8a10-e89a-4aad-8d1a-e9e4c3fa98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70</Characters>
  <Application>Microsoft Office Word</Application>
  <DocSecurity>0</DocSecurity>
  <Lines>11</Lines>
  <Paragraphs>3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ali Shah</dc:creator>
  <cp:keywords/>
  <dc:description/>
  <cp:lastModifiedBy>Emira Rista</cp:lastModifiedBy>
  <cp:revision>3</cp:revision>
  <dcterms:created xsi:type="dcterms:W3CDTF">2021-09-23T18:26:00Z</dcterms:created>
  <dcterms:modified xsi:type="dcterms:W3CDTF">2021-09-2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46F3F2AD7CE4D9F73BFA2C89EBC08</vt:lpwstr>
  </property>
</Properties>
</file>